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2AF0F" w14:textId="5C350300" w:rsidR="00465721" w:rsidRPr="00465721" w:rsidRDefault="00465721" w:rsidP="00465721">
      <w:pPr>
        <w:pStyle w:val="NormalWeb"/>
        <w:shd w:val="clear" w:color="auto" w:fill="FFFFFF"/>
        <w:spacing w:before="0" w:beforeAutospacing="0" w:after="150" w:afterAutospacing="0"/>
        <w:ind w:left="2700"/>
        <w:jc w:val="both"/>
        <w:rPr>
          <w:b/>
          <w:bCs/>
          <w:color w:val="435059"/>
          <w:sz w:val="32"/>
          <w:szCs w:val="32"/>
          <w:u w:val="single"/>
          <w:shd w:val="clear" w:color="auto" w:fill="FFFFFF"/>
        </w:rPr>
      </w:pPr>
      <w:r w:rsidRPr="00465721">
        <w:rPr>
          <w:b/>
          <w:bCs/>
          <w:color w:val="435059"/>
          <w:sz w:val="32"/>
          <w:szCs w:val="32"/>
          <w:u w:val="single"/>
          <w:shd w:val="clear" w:color="auto" w:fill="FFFFFF"/>
        </w:rPr>
        <w:t>Descriptive essay</w:t>
      </w:r>
    </w:p>
    <w:p w14:paraId="252496A0" w14:textId="7B1548ED" w:rsidR="00433CFA" w:rsidRDefault="00433CFA" w:rsidP="00433CFA">
      <w:pPr>
        <w:pStyle w:val="NormalWeb"/>
        <w:shd w:val="clear" w:color="auto" w:fill="FFFFFF"/>
        <w:spacing w:before="0" w:beforeAutospacing="0" w:after="150" w:afterAutospacing="0"/>
        <w:ind w:left="1530"/>
        <w:jc w:val="both"/>
        <w:rPr>
          <w:color w:val="435059"/>
          <w:sz w:val="32"/>
          <w:szCs w:val="32"/>
          <w:shd w:val="clear" w:color="auto" w:fill="FFFFFF"/>
        </w:rPr>
      </w:pPr>
      <w:r w:rsidRPr="00433CFA">
        <w:rPr>
          <w:color w:val="435059"/>
          <w:sz w:val="32"/>
          <w:szCs w:val="32"/>
          <w:shd w:val="clear" w:color="auto" w:fill="FFFFFF"/>
        </w:rPr>
        <w:t>3. Describe a place you loved as a child.</w:t>
      </w:r>
    </w:p>
    <w:p w14:paraId="226120E0" w14:textId="77777777" w:rsidR="00433CFA" w:rsidRDefault="00433CFA" w:rsidP="009A1256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435059"/>
          <w:sz w:val="32"/>
          <w:szCs w:val="32"/>
          <w:shd w:val="clear" w:color="auto" w:fill="FFFFFF"/>
        </w:rPr>
      </w:pPr>
    </w:p>
    <w:p w14:paraId="301FBB74" w14:textId="42250C99" w:rsidR="009A1256" w:rsidRPr="00465721" w:rsidRDefault="001128A6" w:rsidP="009A1256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435059"/>
          <w:sz w:val="32"/>
          <w:szCs w:val="32"/>
          <w:shd w:val="clear" w:color="auto" w:fill="FFFFFF"/>
        </w:rPr>
      </w:pPr>
      <w:r w:rsidRPr="00465721">
        <w:rPr>
          <w:color w:val="435059"/>
          <w:sz w:val="32"/>
          <w:szCs w:val="32"/>
          <w:shd w:val="clear" w:color="auto" w:fill="FFFFFF"/>
        </w:rPr>
        <w:t>The favorite place from my childhood that I remember is Gadi Bhit</w:t>
      </w:r>
      <w:r w:rsidR="009A1256" w:rsidRPr="00465721">
        <w:rPr>
          <w:color w:val="435059"/>
          <w:sz w:val="32"/>
          <w:szCs w:val="32"/>
          <w:shd w:val="clear" w:color="auto" w:fill="FFFFFF"/>
        </w:rPr>
        <w:t xml:space="preserve"> of my hometown Mithi</w:t>
      </w:r>
      <w:r w:rsidRPr="00465721">
        <w:rPr>
          <w:color w:val="435059"/>
          <w:sz w:val="32"/>
          <w:szCs w:val="32"/>
          <w:shd w:val="clear" w:color="auto" w:fill="FFFFFF"/>
        </w:rPr>
        <w:t xml:space="preserve">. </w:t>
      </w:r>
      <w:r w:rsidRPr="00465721">
        <w:rPr>
          <w:color w:val="222222"/>
          <w:sz w:val="32"/>
          <w:szCs w:val="32"/>
          <w:shd w:val="clear" w:color="auto" w:fill="FFFFFF"/>
        </w:rPr>
        <w:t>Ga</w:t>
      </w:r>
      <w:r w:rsidR="00F027BC" w:rsidRPr="00465721">
        <w:rPr>
          <w:color w:val="222222"/>
          <w:sz w:val="32"/>
          <w:szCs w:val="32"/>
          <w:shd w:val="clear" w:color="auto" w:fill="FFFFFF"/>
        </w:rPr>
        <w:t>d</w:t>
      </w:r>
      <w:r w:rsidRPr="00465721">
        <w:rPr>
          <w:color w:val="222222"/>
          <w:sz w:val="32"/>
          <w:szCs w:val="32"/>
          <w:shd w:val="clear" w:color="auto" w:fill="FFFFFF"/>
        </w:rPr>
        <w:t>i’ means a small fort whereas ‘Bhit’ means dunes.</w:t>
      </w:r>
      <w:r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Pr="00465721">
        <w:rPr>
          <w:color w:val="202122"/>
          <w:sz w:val="32"/>
          <w:szCs w:val="32"/>
          <w:shd w:val="clear" w:color="auto" w:fill="FFFFFF"/>
        </w:rPr>
        <w:t xml:space="preserve">It is the </w:t>
      </w:r>
      <w:r w:rsidR="00310559" w:rsidRPr="00465721">
        <w:rPr>
          <w:color w:val="202122"/>
          <w:sz w:val="32"/>
          <w:szCs w:val="32"/>
          <w:shd w:val="clear" w:color="auto" w:fill="FFFFFF"/>
        </w:rPr>
        <w:t xml:space="preserve">most visited and </w:t>
      </w:r>
      <w:r w:rsidRPr="00465721">
        <w:rPr>
          <w:color w:val="202122"/>
          <w:sz w:val="32"/>
          <w:szCs w:val="32"/>
          <w:shd w:val="clear" w:color="auto" w:fill="FFFFFF"/>
        </w:rPr>
        <w:t>attract</w:t>
      </w:r>
      <w:r w:rsidR="00310559" w:rsidRPr="00465721">
        <w:rPr>
          <w:color w:val="202122"/>
          <w:sz w:val="32"/>
          <w:szCs w:val="32"/>
          <w:shd w:val="clear" w:color="auto" w:fill="FFFFFF"/>
        </w:rPr>
        <w:t>ive site</w:t>
      </w:r>
      <w:r w:rsidRPr="00465721">
        <w:rPr>
          <w:color w:val="202122"/>
          <w:sz w:val="32"/>
          <w:szCs w:val="32"/>
          <w:shd w:val="clear" w:color="auto" w:fill="FFFFFF"/>
        </w:rPr>
        <w:t xml:space="preserve"> in Mithi</w:t>
      </w:r>
      <w:r w:rsidR="00310559" w:rsidRPr="00465721">
        <w:rPr>
          <w:color w:val="202122"/>
          <w:sz w:val="32"/>
          <w:szCs w:val="32"/>
          <w:shd w:val="clear" w:color="auto" w:fill="FFFFFF"/>
        </w:rPr>
        <w:t>.</w:t>
      </w:r>
      <w:r w:rsidRPr="00465721">
        <w:rPr>
          <w:color w:val="202122"/>
          <w:sz w:val="32"/>
          <w:szCs w:val="32"/>
          <w:shd w:val="clear" w:color="auto" w:fill="FFFFFF"/>
        </w:rPr>
        <w:t xml:space="preserve"> It is the highest elevation point on a sandhill and gives a breathtaking panoramic view of the Mithi.</w:t>
      </w:r>
      <w:r w:rsidRPr="00465721">
        <w:rPr>
          <w:color w:val="435059"/>
          <w:sz w:val="32"/>
          <w:szCs w:val="32"/>
          <w:shd w:val="clear" w:color="auto" w:fill="FFFFFF"/>
        </w:rPr>
        <w:t xml:space="preserve"> </w:t>
      </w:r>
    </w:p>
    <w:p w14:paraId="4C671BB2" w14:textId="40F0BC4F" w:rsidR="00310559" w:rsidRPr="00465721" w:rsidRDefault="001128A6" w:rsidP="009A1256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535C61"/>
          <w:sz w:val="32"/>
          <w:szCs w:val="32"/>
        </w:rPr>
      </w:pPr>
      <w:r w:rsidRPr="00465721">
        <w:rPr>
          <w:color w:val="535C61"/>
          <w:sz w:val="32"/>
          <w:szCs w:val="32"/>
        </w:rPr>
        <w:t>It has everything like high sandy peaks, meadows, and woods.</w:t>
      </w:r>
      <w:r w:rsidR="00C25AFC" w:rsidRPr="00465721">
        <w:rPr>
          <w:color w:val="535C61"/>
          <w:sz w:val="32"/>
          <w:szCs w:val="32"/>
        </w:rPr>
        <w:t xml:space="preserve"> This place has fresh air that is filled with rich smells of nature.</w:t>
      </w:r>
      <w:r w:rsidR="00310559" w:rsidRPr="00465721">
        <w:rPr>
          <w:color w:val="535C61"/>
          <w:sz w:val="32"/>
          <w:szCs w:val="32"/>
        </w:rPr>
        <w:t xml:space="preserve"> </w:t>
      </w:r>
      <w:r w:rsidR="00CA1A86" w:rsidRPr="00465721">
        <w:rPr>
          <w:color w:val="535C61"/>
          <w:sz w:val="32"/>
          <w:szCs w:val="32"/>
        </w:rPr>
        <w:t>At</w:t>
      </w:r>
      <w:r w:rsidR="00310559" w:rsidRPr="00465721">
        <w:rPr>
          <w:color w:val="535C61"/>
          <w:sz w:val="32"/>
          <w:szCs w:val="32"/>
        </w:rPr>
        <w:t xml:space="preserve"> night time, many people come here and enjoy the moments on this beautiful site</w:t>
      </w:r>
      <w:r w:rsidR="00310559" w:rsidRPr="00465721">
        <w:rPr>
          <w:color w:val="435059"/>
          <w:sz w:val="32"/>
          <w:szCs w:val="32"/>
          <w:shd w:val="clear" w:color="auto" w:fill="FFFFFF"/>
        </w:rPr>
        <w:t>.</w:t>
      </w:r>
      <w:r w:rsidR="00C25AFC" w:rsidRPr="00465721">
        <w:rPr>
          <w:color w:val="535C61"/>
          <w:sz w:val="32"/>
          <w:szCs w:val="32"/>
        </w:rPr>
        <w:t xml:space="preserve"> </w:t>
      </w:r>
      <w:r w:rsidR="00CA1A86" w:rsidRPr="00465721">
        <w:rPr>
          <w:color w:val="535C61"/>
          <w:sz w:val="32"/>
          <w:szCs w:val="32"/>
        </w:rPr>
        <w:t>At</w:t>
      </w:r>
      <w:r w:rsidR="00310559" w:rsidRPr="00465721">
        <w:rPr>
          <w:color w:val="535C61"/>
          <w:sz w:val="32"/>
          <w:szCs w:val="32"/>
        </w:rPr>
        <w:t xml:space="preserve"> night time</w:t>
      </w:r>
      <w:r w:rsidR="00CA1A86" w:rsidRPr="00465721">
        <w:rPr>
          <w:color w:val="535C61"/>
          <w:sz w:val="32"/>
          <w:szCs w:val="32"/>
        </w:rPr>
        <w:t xml:space="preserve"> this place</w:t>
      </w:r>
      <w:r w:rsidR="000B186D" w:rsidRPr="00465721">
        <w:rPr>
          <w:color w:val="535C61"/>
          <w:sz w:val="32"/>
          <w:szCs w:val="32"/>
        </w:rPr>
        <w:t xml:space="preserve"> shows </w:t>
      </w:r>
      <w:r w:rsidR="009A1256" w:rsidRPr="00465721">
        <w:rPr>
          <w:color w:val="535C61"/>
          <w:sz w:val="32"/>
          <w:szCs w:val="32"/>
        </w:rPr>
        <w:t xml:space="preserve">a charming view with </w:t>
      </w:r>
      <w:r w:rsidR="000B186D" w:rsidRPr="00465721">
        <w:rPr>
          <w:color w:val="535C61"/>
          <w:sz w:val="32"/>
          <w:szCs w:val="32"/>
        </w:rPr>
        <w:t>hundreds of lights of houses</w:t>
      </w:r>
      <w:r w:rsidR="009A1256" w:rsidRPr="00465721">
        <w:rPr>
          <w:color w:val="535C61"/>
          <w:sz w:val="32"/>
          <w:szCs w:val="32"/>
        </w:rPr>
        <w:t>,</w:t>
      </w:r>
      <w:r w:rsidR="00C25AFC" w:rsidRPr="00465721">
        <w:rPr>
          <w:color w:val="535C61"/>
          <w:sz w:val="32"/>
          <w:szCs w:val="32"/>
        </w:rPr>
        <w:t xml:space="preserve"> markets</w:t>
      </w:r>
      <w:r w:rsidR="009A1256" w:rsidRPr="00465721">
        <w:rPr>
          <w:color w:val="535C61"/>
          <w:sz w:val="32"/>
          <w:szCs w:val="32"/>
        </w:rPr>
        <w:t>,</w:t>
      </w:r>
      <w:r w:rsidR="00C25AFC" w:rsidRPr="00465721">
        <w:rPr>
          <w:color w:val="535C61"/>
          <w:sz w:val="32"/>
          <w:szCs w:val="32"/>
        </w:rPr>
        <w:t xml:space="preserve"> and</w:t>
      </w:r>
      <w:r w:rsidR="009A1256" w:rsidRPr="00465721">
        <w:rPr>
          <w:color w:val="535C61"/>
          <w:sz w:val="32"/>
          <w:szCs w:val="32"/>
        </w:rPr>
        <w:t xml:space="preserve"> streets</w:t>
      </w:r>
      <w:r w:rsidR="00C25AFC" w:rsidRPr="00465721">
        <w:rPr>
          <w:color w:val="535C61"/>
          <w:sz w:val="32"/>
          <w:szCs w:val="32"/>
        </w:rPr>
        <w:t>.</w:t>
      </w:r>
    </w:p>
    <w:p w14:paraId="2A9E4B3D" w14:textId="1EF2CDEF" w:rsidR="000B186D" w:rsidRPr="00465721" w:rsidRDefault="001128A6" w:rsidP="009A1256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535C61"/>
          <w:sz w:val="32"/>
          <w:szCs w:val="32"/>
        </w:rPr>
      </w:pPr>
      <w:r w:rsidRPr="00465721">
        <w:rPr>
          <w:color w:val="535C61"/>
          <w:sz w:val="32"/>
          <w:szCs w:val="32"/>
        </w:rPr>
        <w:t xml:space="preserve">When I come to this place, I walk </w:t>
      </w:r>
      <w:r w:rsidR="001D48F6" w:rsidRPr="00465721">
        <w:rPr>
          <w:color w:val="535C61"/>
          <w:sz w:val="32"/>
          <w:szCs w:val="32"/>
        </w:rPr>
        <w:t xml:space="preserve">on </w:t>
      </w:r>
      <w:r w:rsidRPr="00465721">
        <w:rPr>
          <w:color w:val="535C61"/>
          <w:sz w:val="32"/>
          <w:szCs w:val="32"/>
        </w:rPr>
        <w:t xml:space="preserve">different paths. </w:t>
      </w:r>
      <w:r w:rsidR="000B186D" w:rsidRPr="00465721">
        <w:rPr>
          <w:color w:val="535C61"/>
          <w:sz w:val="32"/>
          <w:szCs w:val="32"/>
        </w:rPr>
        <w:t>I like climbing the</w:t>
      </w:r>
      <w:r w:rsidR="009A1256" w:rsidRPr="00465721">
        <w:rPr>
          <w:color w:val="535C61"/>
          <w:sz w:val="32"/>
          <w:szCs w:val="32"/>
        </w:rPr>
        <w:t xml:space="preserve"> dune</w:t>
      </w:r>
      <w:r w:rsidR="000B186D" w:rsidRPr="00465721">
        <w:rPr>
          <w:color w:val="535C61"/>
          <w:sz w:val="32"/>
          <w:szCs w:val="32"/>
        </w:rPr>
        <w:t xml:space="preserve"> </w:t>
      </w:r>
      <w:r w:rsidR="009A1256" w:rsidRPr="00465721">
        <w:rPr>
          <w:color w:val="535C61"/>
          <w:sz w:val="32"/>
          <w:szCs w:val="32"/>
        </w:rPr>
        <w:t xml:space="preserve">and become able to </w:t>
      </w:r>
      <w:r w:rsidR="000B186D" w:rsidRPr="00465721">
        <w:rPr>
          <w:color w:val="535C61"/>
          <w:sz w:val="32"/>
          <w:szCs w:val="32"/>
        </w:rPr>
        <w:t xml:space="preserve">see the </w:t>
      </w:r>
      <w:r w:rsidR="009A1256" w:rsidRPr="00465721">
        <w:rPr>
          <w:color w:val="535C61"/>
          <w:sz w:val="32"/>
          <w:szCs w:val="32"/>
        </w:rPr>
        <w:t xml:space="preserve">whole </w:t>
      </w:r>
      <w:r w:rsidR="000B186D" w:rsidRPr="00465721">
        <w:rPr>
          <w:color w:val="535C61"/>
          <w:sz w:val="32"/>
          <w:szCs w:val="32"/>
        </w:rPr>
        <w:t>view of Mithi.</w:t>
      </w:r>
      <w:r w:rsidR="009A1256" w:rsidRPr="00465721">
        <w:rPr>
          <w:color w:val="535C61"/>
          <w:sz w:val="32"/>
          <w:szCs w:val="32"/>
        </w:rPr>
        <w:t xml:space="preserve"> This place is both spectacular and dangerous at the same time. When I reach the highest peak, there is nothing except the sky and sunlight.</w:t>
      </w:r>
      <w:r w:rsidR="000B186D" w:rsidRPr="00465721">
        <w:rPr>
          <w:color w:val="535C61"/>
          <w:sz w:val="32"/>
          <w:szCs w:val="32"/>
        </w:rPr>
        <w:t xml:space="preserve"> </w:t>
      </w:r>
    </w:p>
    <w:p w14:paraId="15B93941" w14:textId="1D53BEE6" w:rsidR="00310559" w:rsidRPr="00465721" w:rsidRDefault="001128A6" w:rsidP="009A1256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435059"/>
          <w:sz w:val="32"/>
          <w:szCs w:val="32"/>
          <w:shd w:val="clear" w:color="auto" w:fill="FFFFFF"/>
        </w:rPr>
      </w:pPr>
      <w:r w:rsidRPr="00465721">
        <w:rPr>
          <w:color w:val="435059"/>
          <w:sz w:val="32"/>
          <w:szCs w:val="32"/>
          <w:shd w:val="clear" w:color="auto" w:fill="FFFFFF"/>
        </w:rPr>
        <w:t xml:space="preserve">I have a lovely remembrance of all the fun activities 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that I enjoyed with </w:t>
      </w:r>
      <w:r w:rsidRPr="00465721">
        <w:rPr>
          <w:color w:val="435059"/>
          <w:sz w:val="32"/>
          <w:szCs w:val="32"/>
          <w:shd w:val="clear" w:color="auto" w:fill="FFFFFF"/>
        </w:rPr>
        <w:t xml:space="preserve">my </w:t>
      </w:r>
      <w:r w:rsidR="0014057F" w:rsidRPr="00465721">
        <w:rPr>
          <w:color w:val="435059"/>
          <w:sz w:val="32"/>
          <w:szCs w:val="32"/>
          <w:shd w:val="clear" w:color="auto" w:fill="FFFFFF"/>
        </w:rPr>
        <w:t>family on</w:t>
      </w:r>
      <w:r w:rsidR="000B186D"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="00310559" w:rsidRPr="00465721">
        <w:rPr>
          <w:color w:val="435059"/>
          <w:sz w:val="32"/>
          <w:szCs w:val="32"/>
          <w:shd w:val="clear" w:color="auto" w:fill="FFFFFF"/>
        </w:rPr>
        <w:t xml:space="preserve">Gadi </w:t>
      </w:r>
      <w:r w:rsidR="0014057F" w:rsidRPr="00465721">
        <w:rPr>
          <w:color w:val="435059"/>
          <w:sz w:val="32"/>
          <w:szCs w:val="32"/>
          <w:shd w:val="clear" w:color="auto" w:fill="FFFFFF"/>
        </w:rPr>
        <w:t>Bit</w:t>
      </w:r>
      <w:r w:rsidRPr="00465721">
        <w:rPr>
          <w:color w:val="435059"/>
          <w:sz w:val="32"/>
          <w:szCs w:val="32"/>
          <w:shd w:val="clear" w:color="auto" w:fill="FFFFFF"/>
        </w:rPr>
        <w:t>. Also, other memories include the delicious meals we enjoyed there.</w:t>
      </w:r>
      <w:r w:rsidR="0014057F"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="001D48F6" w:rsidRPr="00465721">
        <w:rPr>
          <w:color w:val="435059"/>
          <w:sz w:val="32"/>
          <w:szCs w:val="32"/>
          <w:shd w:val="clear" w:color="auto" w:fill="FFFFFF"/>
        </w:rPr>
        <w:t>Whenever we see some cattle</w:t>
      </w:r>
      <w:r w:rsidR="0014057F" w:rsidRPr="00465721">
        <w:rPr>
          <w:color w:val="435059"/>
          <w:sz w:val="32"/>
          <w:szCs w:val="32"/>
          <w:shd w:val="clear" w:color="auto" w:fill="FFFFFF"/>
        </w:rPr>
        <w:t xml:space="preserve"> or birds,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 we used to run behind them and tried to catch them</w:t>
      </w:r>
      <w:r w:rsidR="0014057F" w:rsidRPr="00465721">
        <w:rPr>
          <w:color w:val="435059"/>
          <w:sz w:val="32"/>
          <w:szCs w:val="32"/>
          <w:shd w:val="clear" w:color="auto" w:fill="FFFFFF"/>
        </w:rPr>
        <w:t>.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="0014057F" w:rsidRPr="00465721">
        <w:rPr>
          <w:color w:val="435059"/>
          <w:sz w:val="32"/>
          <w:szCs w:val="32"/>
          <w:shd w:val="clear" w:color="auto" w:fill="FFFFFF"/>
        </w:rPr>
        <w:t>We used to play with them especially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 peacocks</w:t>
      </w:r>
      <w:r w:rsidR="0014057F" w:rsidRPr="00465721">
        <w:rPr>
          <w:color w:val="435059"/>
          <w:sz w:val="32"/>
          <w:szCs w:val="32"/>
          <w:shd w:val="clear" w:color="auto" w:fill="FFFFFF"/>
        </w:rPr>
        <w:t>,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 sheep</w:t>
      </w:r>
      <w:r w:rsidR="0014057F" w:rsidRPr="00465721">
        <w:rPr>
          <w:color w:val="435059"/>
          <w:sz w:val="32"/>
          <w:szCs w:val="32"/>
          <w:shd w:val="clear" w:color="auto" w:fill="FFFFFF"/>
        </w:rPr>
        <w:t>,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 and goats.</w:t>
      </w:r>
      <w:r w:rsidR="0014057F" w:rsidRPr="00465721">
        <w:rPr>
          <w:color w:val="435059"/>
          <w:sz w:val="32"/>
          <w:szCs w:val="32"/>
          <w:shd w:val="clear" w:color="auto" w:fill="FFFFFF"/>
        </w:rPr>
        <w:t xml:space="preserve"> It was interesting to listen</w:t>
      </w:r>
      <w:r w:rsidR="00C92E83" w:rsidRPr="00465721">
        <w:rPr>
          <w:color w:val="435059"/>
          <w:sz w:val="32"/>
          <w:szCs w:val="32"/>
          <w:shd w:val="clear" w:color="auto" w:fill="FFFFFF"/>
        </w:rPr>
        <w:t xml:space="preserve"> to</w:t>
      </w:r>
      <w:r w:rsidR="0014057F" w:rsidRPr="00465721">
        <w:rPr>
          <w:color w:val="435059"/>
          <w:sz w:val="32"/>
          <w:szCs w:val="32"/>
          <w:shd w:val="clear" w:color="auto" w:fill="FFFFFF"/>
        </w:rPr>
        <w:t xml:space="preserve"> their voices like “main-main”, and “coo-coo” of animals.</w:t>
      </w:r>
      <w:r w:rsidRPr="00465721">
        <w:rPr>
          <w:color w:val="435059"/>
          <w:sz w:val="32"/>
          <w:szCs w:val="32"/>
          <w:shd w:val="clear" w:color="auto" w:fill="FFFFFF"/>
        </w:rPr>
        <w:t xml:space="preserve"> </w:t>
      </w:r>
    </w:p>
    <w:p w14:paraId="7DD64122" w14:textId="006641E8" w:rsidR="009A1256" w:rsidRPr="00465721" w:rsidRDefault="009A1256" w:rsidP="009A1256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435059"/>
          <w:sz w:val="32"/>
          <w:szCs w:val="32"/>
          <w:shd w:val="clear" w:color="auto" w:fill="FFFFFF"/>
        </w:rPr>
      </w:pPr>
      <w:r w:rsidRPr="00465721">
        <w:rPr>
          <w:color w:val="435059"/>
          <w:sz w:val="32"/>
          <w:szCs w:val="32"/>
          <w:shd w:val="clear" w:color="auto" w:fill="FFFFFF"/>
        </w:rPr>
        <w:t>In childhood, I and my friends</w:t>
      </w:r>
      <w:r w:rsidR="00310559" w:rsidRPr="00465721">
        <w:rPr>
          <w:color w:val="435059"/>
          <w:sz w:val="32"/>
          <w:szCs w:val="32"/>
          <w:shd w:val="clear" w:color="auto" w:fill="FFFFFF"/>
        </w:rPr>
        <w:t xml:space="preserve"> used to </w:t>
      </w:r>
      <w:r w:rsidRPr="00465721">
        <w:rPr>
          <w:color w:val="435059"/>
          <w:sz w:val="32"/>
          <w:szCs w:val="32"/>
          <w:shd w:val="clear" w:color="auto" w:fill="FFFFFF"/>
        </w:rPr>
        <w:t>trace</w:t>
      </w:r>
      <w:r w:rsidR="00310559"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Pr="00465721">
        <w:rPr>
          <w:color w:val="435059"/>
          <w:sz w:val="32"/>
          <w:szCs w:val="32"/>
          <w:shd w:val="clear" w:color="auto" w:fill="FFFFFF"/>
        </w:rPr>
        <w:t xml:space="preserve">different </w:t>
      </w:r>
      <w:r w:rsidR="00310559" w:rsidRPr="00465721">
        <w:rPr>
          <w:color w:val="435059"/>
          <w:sz w:val="32"/>
          <w:szCs w:val="32"/>
          <w:shd w:val="clear" w:color="auto" w:fill="FFFFFF"/>
        </w:rPr>
        <w:t>places like our school</w:t>
      </w:r>
      <w:r w:rsidR="000B186D" w:rsidRPr="00465721">
        <w:rPr>
          <w:color w:val="435059"/>
          <w:sz w:val="32"/>
          <w:szCs w:val="32"/>
          <w:shd w:val="clear" w:color="auto" w:fill="FFFFFF"/>
        </w:rPr>
        <w:t>s,</w:t>
      </w:r>
      <w:r w:rsidR="00FE51D6" w:rsidRPr="00465721">
        <w:rPr>
          <w:color w:val="435059"/>
          <w:sz w:val="32"/>
          <w:szCs w:val="32"/>
          <w:shd w:val="clear" w:color="auto" w:fill="FFFFFF"/>
        </w:rPr>
        <w:t xml:space="preserve"> house streets</w:t>
      </w:r>
      <w:r w:rsidR="00C92E83" w:rsidRPr="00465721">
        <w:rPr>
          <w:color w:val="435059"/>
          <w:sz w:val="32"/>
          <w:szCs w:val="32"/>
          <w:shd w:val="clear" w:color="auto" w:fill="FFFFFF"/>
        </w:rPr>
        <w:t>,</w:t>
      </w:r>
      <w:r w:rsidR="00310559" w:rsidRPr="00465721">
        <w:rPr>
          <w:color w:val="435059"/>
          <w:sz w:val="32"/>
          <w:szCs w:val="32"/>
          <w:shd w:val="clear" w:color="auto" w:fill="FFFFFF"/>
        </w:rPr>
        <w:t xml:space="preserve"> and home from the highest point.</w:t>
      </w:r>
      <w:r w:rsidR="000B186D" w:rsidRPr="00465721">
        <w:rPr>
          <w:color w:val="435059"/>
          <w:sz w:val="32"/>
          <w:szCs w:val="32"/>
          <w:shd w:val="clear" w:color="auto" w:fill="FFFFFF"/>
        </w:rPr>
        <w:t xml:space="preserve"> Somebody</w:t>
      </w:r>
      <w:r w:rsidR="001D48F6" w:rsidRPr="00465721">
        <w:rPr>
          <w:color w:val="435059"/>
          <w:sz w:val="32"/>
          <w:szCs w:val="32"/>
          <w:shd w:val="clear" w:color="auto" w:fill="FFFFFF"/>
        </w:rPr>
        <w:t xml:space="preserve"> used to</w:t>
      </w:r>
      <w:r w:rsidR="000B186D"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="00C2067E" w:rsidRPr="00465721">
        <w:rPr>
          <w:color w:val="435059"/>
          <w:sz w:val="32"/>
          <w:szCs w:val="32"/>
          <w:shd w:val="clear" w:color="auto" w:fill="FFFFFF"/>
        </w:rPr>
        <w:t>ask</w:t>
      </w:r>
      <w:r w:rsidR="000B186D" w:rsidRPr="00465721">
        <w:rPr>
          <w:color w:val="435059"/>
          <w:sz w:val="32"/>
          <w:szCs w:val="32"/>
          <w:shd w:val="clear" w:color="auto" w:fill="FFFFFF"/>
        </w:rPr>
        <w:t xml:space="preserve"> to find that mosque or temple. Some were interested in finding their favorite chowk or playground.</w:t>
      </w:r>
      <w:r w:rsidR="00310559" w:rsidRPr="00465721">
        <w:rPr>
          <w:color w:val="435059"/>
          <w:sz w:val="32"/>
          <w:szCs w:val="32"/>
          <w:shd w:val="clear" w:color="auto" w:fill="FFFFFF"/>
        </w:rPr>
        <w:t> </w:t>
      </w:r>
      <w:r w:rsidRPr="00465721">
        <w:rPr>
          <w:color w:val="435059"/>
          <w:sz w:val="32"/>
          <w:szCs w:val="32"/>
          <w:shd w:val="clear" w:color="auto" w:fill="FFFFFF"/>
        </w:rPr>
        <w:t>At</w:t>
      </w:r>
      <w:r w:rsidR="000B186D" w:rsidRPr="00465721">
        <w:rPr>
          <w:color w:val="435059"/>
          <w:sz w:val="32"/>
          <w:szCs w:val="32"/>
          <w:shd w:val="clear" w:color="auto" w:fill="FFFFFF"/>
        </w:rPr>
        <w:t xml:space="preserve"> this place</w:t>
      </w:r>
      <w:r w:rsidRPr="00465721">
        <w:rPr>
          <w:color w:val="435059"/>
          <w:sz w:val="32"/>
          <w:szCs w:val="32"/>
          <w:shd w:val="clear" w:color="auto" w:fill="FFFFFF"/>
        </w:rPr>
        <w:t>,</w:t>
      </w:r>
      <w:r w:rsidR="00310559" w:rsidRPr="00465721">
        <w:rPr>
          <w:color w:val="435059"/>
          <w:sz w:val="32"/>
          <w:szCs w:val="32"/>
          <w:shd w:val="clear" w:color="auto" w:fill="FFFFFF"/>
        </w:rPr>
        <w:t xml:space="preserve"> we did races, played </w:t>
      </w:r>
      <w:r w:rsidR="007D528A" w:rsidRPr="00465721">
        <w:rPr>
          <w:color w:val="435059"/>
          <w:sz w:val="32"/>
          <w:szCs w:val="32"/>
          <w:shd w:val="clear" w:color="auto" w:fill="FFFFFF"/>
        </w:rPr>
        <w:t xml:space="preserve">cricket, and </w:t>
      </w:r>
      <w:r w:rsidR="00310559" w:rsidRPr="00465721">
        <w:rPr>
          <w:color w:val="435059"/>
          <w:sz w:val="32"/>
          <w:szCs w:val="32"/>
          <w:shd w:val="clear" w:color="auto" w:fill="FFFFFF"/>
        </w:rPr>
        <w:t>hide-and-seek on site.</w:t>
      </w:r>
    </w:p>
    <w:p w14:paraId="1F8DC358" w14:textId="2A63461C" w:rsidR="00F027BC" w:rsidRPr="00465721" w:rsidRDefault="00F30536" w:rsidP="00F027BC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000000"/>
          <w:sz w:val="32"/>
          <w:szCs w:val="32"/>
          <w:shd w:val="clear" w:color="auto" w:fill="FFFFFF"/>
        </w:rPr>
      </w:pPr>
      <w:r w:rsidRPr="00465721">
        <w:rPr>
          <w:color w:val="535C61"/>
          <w:sz w:val="32"/>
          <w:szCs w:val="32"/>
          <w:shd w:val="clear" w:color="auto" w:fill="FFFFFF"/>
        </w:rPr>
        <w:t xml:space="preserve">To conclude, I would </w:t>
      </w:r>
      <w:r w:rsidR="00D14065" w:rsidRPr="00465721">
        <w:rPr>
          <w:color w:val="535C61"/>
          <w:sz w:val="32"/>
          <w:szCs w:val="32"/>
          <w:shd w:val="clear" w:color="auto" w:fill="FFFFFF"/>
        </w:rPr>
        <w:t xml:space="preserve">again say </w:t>
      </w:r>
      <w:r w:rsidRPr="00465721">
        <w:rPr>
          <w:color w:val="535C61"/>
          <w:sz w:val="32"/>
          <w:szCs w:val="32"/>
          <w:shd w:val="clear" w:color="auto" w:fill="FFFFFF"/>
        </w:rPr>
        <w:t>that</w:t>
      </w:r>
      <w:r w:rsidR="00FE51D6" w:rsidRPr="00465721">
        <w:rPr>
          <w:color w:val="535C61"/>
          <w:sz w:val="32"/>
          <w:szCs w:val="32"/>
          <w:shd w:val="clear" w:color="auto" w:fill="FFFFFF"/>
        </w:rPr>
        <w:t xml:space="preserve"> this place is important to me</w:t>
      </w:r>
      <w:r w:rsidRPr="00465721">
        <w:rPr>
          <w:color w:val="535C61"/>
          <w:sz w:val="32"/>
          <w:szCs w:val="32"/>
          <w:shd w:val="clear" w:color="auto" w:fill="FFFFFF"/>
        </w:rPr>
        <w:t>.</w:t>
      </w:r>
      <w:r w:rsidR="00C25AFC" w:rsidRPr="00465721">
        <w:rPr>
          <w:color w:val="535C61"/>
          <w:sz w:val="32"/>
          <w:szCs w:val="32"/>
          <w:shd w:val="clear" w:color="auto" w:fill="FFFFFF"/>
        </w:rPr>
        <w:t xml:space="preserve"> As</w:t>
      </w:r>
      <w:r w:rsidRPr="00465721">
        <w:rPr>
          <w:color w:val="535C61"/>
          <w:sz w:val="32"/>
          <w:szCs w:val="32"/>
          <w:shd w:val="clear" w:color="auto" w:fill="FFFFFF"/>
        </w:rPr>
        <w:t xml:space="preserve"> </w:t>
      </w:r>
      <w:r w:rsidR="0014057F" w:rsidRPr="00465721">
        <w:rPr>
          <w:color w:val="435059"/>
          <w:sz w:val="32"/>
          <w:szCs w:val="32"/>
          <w:shd w:val="clear" w:color="auto" w:fill="FFFFFF"/>
        </w:rPr>
        <w:t>I have spent my childhood there</w:t>
      </w:r>
      <w:r w:rsidR="00C25AFC" w:rsidRPr="00465721">
        <w:rPr>
          <w:color w:val="435059"/>
          <w:sz w:val="32"/>
          <w:szCs w:val="32"/>
          <w:shd w:val="clear" w:color="auto" w:fill="FFFFFF"/>
        </w:rPr>
        <w:t>,</w:t>
      </w:r>
      <w:r w:rsidR="0014057F" w:rsidRPr="00465721">
        <w:rPr>
          <w:color w:val="435059"/>
          <w:sz w:val="32"/>
          <w:szCs w:val="32"/>
          <w:shd w:val="clear" w:color="auto" w:fill="FFFFFF"/>
        </w:rPr>
        <w:t xml:space="preserve"> </w:t>
      </w:r>
      <w:r w:rsidR="00C25AFC" w:rsidRPr="00465721">
        <w:rPr>
          <w:color w:val="435059"/>
          <w:sz w:val="32"/>
          <w:szCs w:val="32"/>
          <w:shd w:val="clear" w:color="auto" w:fill="FFFFFF"/>
        </w:rPr>
        <w:t>i</w:t>
      </w:r>
      <w:r w:rsidR="00F027BC" w:rsidRPr="00465721">
        <w:rPr>
          <w:color w:val="435059"/>
          <w:sz w:val="32"/>
          <w:szCs w:val="32"/>
          <w:shd w:val="clear" w:color="auto" w:fill="FFFFFF"/>
        </w:rPr>
        <w:t xml:space="preserve">t </w:t>
      </w:r>
      <w:r w:rsidR="00F027BC" w:rsidRPr="00465721">
        <w:rPr>
          <w:color w:val="000000"/>
          <w:sz w:val="32"/>
          <w:szCs w:val="32"/>
          <w:shd w:val="clear" w:color="auto" w:fill="FFFFFF"/>
        </w:rPr>
        <w:t xml:space="preserve">makes me remember </w:t>
      </w:r>
      <w:r w:rsidR="0014057F" w:rsidRPr="00465721">
        <w:rPr>
          <w:color w:val="000000"/>
          <w:sz w:val="32"/>
          <w:szCs w:val="32"/>
          <w:shd w:val="clear" w:color="auto" w:fill="FFFFFF"/>
        </w:rPr>
        <w:t xml:space="preserve">one of the </w:t>
      </w:r>
      <w:r w:rsidR="00F027BC" w:rsidRPr="00465721">
        <w:rPr>
          <w:color w:val="000000"/>
          <w:sz w:val="32"/>
          <w:szCs w:val="32"/>
          <w:shd w:val="clear" w:color="auto" w:fill="FFFFFF"/>
        </w:rPr>
        <w:t>best me</w:t>
      </w:r>
      <w:r w:rsidR="0014057F" w:rsidRPr="00465721">
        <w:rPr>
          <w:color w:val="000000"/>
          <w:sz w:val="32"/>
          <w:szCs w:val="32"/>
          <w:shd w:val="clear" w:color="auto" w:fill="FFFFFF"/>
        </w:rPr>
        <w:t>mories</w:t>
      </w:r>
      <w:r w:rsidR="00F027BC" w:rsidRPr="00465721">
        <w:rPr>
          <w:color w:val="000000"/>
          <w:sz w:val="32"/>
          <w:szCs w:val="32"/>
          <w:shd w:val="clear" w:color="auto" w:fill="FFFFFF"/>
        </w:rPr>
        <w:t xml:space="preserve"> of my life.</w:t>
      </w:r>
      <w:r w:rsidRPr="00465721">
        <w:rPr>
          <w:color w:val="535C61"/>
          <w:sz w:val="32"/>
          <w:szCs w:val="32"/>
          <w:shd w:val="clear" w:color="auto" w:fill="FFFFFF"/>
        </w:rPr>
        <w:t> </w:t>
      </w:r>
      <w:r w:rsidR="00FE51D6" w:rsidRPr="00465721">
        <w:rPr>
          <w:color w:val="4A4A4A"/>
          <w:sz w:val="32"/>
          <w:szCs w:val="32"/>
          <w:shd w:val="clear" w:color="auto" w:fill="FFFFFF"/>
        </w:rPr>
        <w:t>By thinking about these precious moments of life, increases happiness at the moment and help me make positive choices</w:t>
      </w:r>
      <w:r w:rsidR="00C92E83" w:rsidRPr="00465721">
        <w:rPr>
          <w:color w:val="4A4A4A"/>
          <w:sz w:val="32"/>
          <w:szCs w:val="32"/>
          <w:shd w:val="clear" w:color="auto" w:fill="FFFFFF"/>
        </w:rPr>
        <w:t xml:space="preserve"> to</w:t>
      </w:r>
      <w:r w:rsidR="00FE51D6" w:rsidRPr="00465721">
        <w:rPr>
          <w:color w:val="4A4A4A"/>
          <w:sz w:val="32"/>
          <w:szCs w:val="32"/>
          <w:shd w:val="clear" w:color="auto" w:fill="FFFFFF"/>
        </w:rPr>
        <w:t xml:space="preserve"> mov</w:t>
      </w:r>
      <w:r w:rsidR="00C92E83" w:rsidRPr="00465721">
        <w:rPr>
          <w:color w:val="4A4A4A"/>
          <w:sz w:val="32"/>
          <w:szCs w:val="32"/>
          <w:shd w:val="clear" w:color="auto" w:fill="FFFFFF"/>
        </w:rPr>
        <w:t>e</w:t>
      </w:r>
      <w:r w:rsidR="00FE51D6" w:rsidRPr="00465721">
        <w:rPr>
          <w:color w:val="4A4A4A"/>
          <w:sz w:val="32"/>
          <w:szCs w:val="32"/>
          <w:shd w:val="clear" w:color="auto" w:fill="FFFFFF"/>
        </w:rPr>
        <w:t xml:space="preserve"> forwar</w:t>
      </w:r>
      <w:r w:rsidR="00C92E83" w:rsidRPr="00465721">
        <w:rPr>
          <w:color w:val="4A4A4A"/>
          <w:sz w:val="32"/>
          <w:szCs w:val="32"/>
          <w:shd w:val="clear" w:color="auto" w:fill="FFFFFF"/>
        </w:rPr>
        <w:t>d</w:t>
      </w:r>
      <w:r w:rsidR="00FE51D6" w:rsidRPr="00465721">
        <w:rPr>
          <w:color w:val="4A4A4A"/>
          <w:sz w:val="32"/>
          <w:szCs w:val="32"/>
          <w:shd w:val="clear" w:color="auto" w:fill="FFFFFF"/>
        </w:rPr>
        <w:t>.</w:t>
      </w:r>
    </w:p>
    <w:sectPr w:rsidR="00F027BC" w:rsidRPr="00465721" w:rsidSect="00465721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ILU0tLYxMgbWyipKMUnFpcnJmfB1JgVgsArGOc1iwAAAA="/>
  </w:docVars>
  <w:rsids>
    <w:rsidRoot w:val="00CF7531"/>
    <w:rsid w:val="000B186D"/>
    <w:rsid w:val="001128A6"/>
    <w:rsid w:val="0014057F"/>
    <w:rsid w:val="001D1F45"/>
    <w:rsid w:val="001D48F6"/>
    <w:rsid w:val="002C33EC"/>
    <w:rsid w:val="00310559"/>
    <w:rsid w:val="00433CFA"/>
    <w:rsid w:val="00465721"/>
    <w:rsid w:val="007D528A"/>
    <w:rsid w:val="009A1256"/>
    <w:rsid w:val="00C2067E"/>
    <w:rsid w:val="00C25AFC"/>
    <w:rsid w:val="00C92E83"/>
    <w:rsid w:val="00CA1A86"/>
    <w:rsid w:val="00CF7531"/>
    <w:rsid w:val="00D14065"/>
    <w:rsid w:val="00D51EA8"/>
    <w:rsid w:val="00F027BC"/>
    <w:rsid w:val="00F30536"/>
    <w:rsid w:val="00FE5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2EB1F"/>
  <w15:chartTrackingRefBased/>
  <w15:docId w15:val="{119E2988-CD22-44B4-8FEF-5E196C7B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F7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-text">
    <w:name w:val="q-text"/>
    <w:basedOn w:val="Normal"/>
    <w:rsid w:val="00CF7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7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12</cp:revision>
  <dcterms:created xsi:type="dcterms:W3CDTF">2020-12-15T17:55:00Z</dcterms:created>
  <dcterms:modified xsi:type="dcterms:W3CDTF">2020-12-18T12:11:00Z</dcterms:modified>
</cp:coreProperties>
</file>